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71" w:type="dxa"/>
        <w:tblLook w:val="04A0" w:firstRow="1" w:lastRow="0" w:firstColumn="1" w:lastColumn="0" w:noHBand="0" w:noVBand="1"/>
      </w:tblPr>
      <w:tblGrid>
        <w:gridCol w:w="1677"/>
        <w:gridCol w:w="4638"/>
        <w:gridCol w:w="3156"/>
      </w:tblGrid>
      <w:tr w:rsidR="00314A53" w:rsidRPr="00314A53" w:rsidTr="009A6A15">
        <w:tc>
          <w:tcPr>
            <w:tcW w:w="1677" w:type="dxa"/>
            <w:vAlign w:val="center"/>
          </w:tcPr>
          <w:p w:rsidR="00314A53" w:rsidRPr="00314A53" w:rsidRDefault="00314A53" w:rsidP="009A6A15">
            <w:pPr>
              <w:pStyle w:val="Header"/>
              <w:spacing w:line="276" w:lineRule="auto"/>
              <w:jc w:val="center"/>
              <w:rPr>
                <w:rFonts w:ascii="Calibri Light" w:hAnsi="Calibri Light" w:cstheme="majorHAnsi"/>
                <w:sz w:val="24"/>
                <w:szCs w:val="24"/>
              </w:rPr>
            </w:pPr>
          </w:p>
        </w:tc>
        <w:tc>
          <w:tcPr>
            <w:tcW w:w="4638" w:type="dxa"/>
            <w:vAlign w:val="center"/>
          </w:tcPr>
          <w:p w:rsidR="00314A53" w:rsidRPr="00314A53" w:rsidRDefault="006957E4" w:rsidP="009A6A15">
            <w:pPr>
              <w:rPr>
                <w:rFonts w:ascii="Calibri Light" w:hAnsi="Calibri Light" w:cstheme="majorHAnsi"/>
                <w:b/>
                <w:sz w:val="24"/>
                <w:szCs w:val="24"/>
              </w:rPr>
            </w:pPr>
            <w:r w:rsidRPr="00314A53">
              <w:rPr>
                <w:rFonts w:ascii="Calibri Light" w:hAnsi="Calibri Light" w:cstheme="majorHAnsi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23411923" wp14:editId="136E0A1E">
                  <wp:simplePos x="0" y="0"/>
                  <wp:positionH relativeFrom="column">
                    <wp:posOffset>1508125</wp:posOffset>
                  </wp:positionH>
                  <wp:positionV relativeFrom="paragraph">
                    <wp:posOffset>-2540</wp:posOffset>
                  </wp:positionV>
                  <wp:extent cx="808355" cy="741680"/>
                  <wp:effectExtent l="0" t="0" r="0" b="0"/>
                  <wp:wrapNone/>
                  <wp:docPr id="1" name="Picture 1" descr="um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m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741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314A53" w:rsidRPr="00314A53" w:rsidRDefault="00314A53" w:rsidP="009A6A15">
            <w:pPr>
              <w:rPr>
                <w:rFonts w:ascii="Calibri Light" w:hAnsi="Calibri Light" w:cstheme="majorHAnsi"/>
                <w:sz w:val="24"/>
                <w:szCs w:val="24"/>
              </w:rPr>
            </w:pPr>
          </w:p>
        </w:tc>
        <w:tc>
          <w:tcPr>
            <w:tcW w:w="3156" w:type="dxa"/>
            <w:vAlign w:val="center"/>
          </w:tcPr>
          <w:p w:rsidR="00314A53" w:rsidRPr="00314A53" w:rsidRDefault="00314A53" w:rsidP="009A6A15">
            <w:pPr>
              <w:pStyle w:val="Header"/>
              <w:spacing w:line="276" w:lineRule="auto"/>
              <w:jc w:val="right"/>
              <w:rPr>
                <w:rFonts w:ascii="Calibri Light" w:hAnsi="Calibri Light" w:cstheme="majorHAnsi"/>
                <w:sz w:val="24"/>
                <w:szCs w:val="24"/>
              </w:rPr>
            </w:pPr>
          </w:p>
        </w:tc>
      </w:tr>
    </w:tbl>
    <w:p w:rsidR="00314A53" w:rsidRPr="00314A53" w:rsidRDefault="00314A53" w:rsidP="00314A53">
      <w:pPr>
        <w:spacing w:after="0" w:line="240" w:lineRule="auto"/>
        <w:jc w:val="center"/>
        <w:rPr>
          <w:rStyle w:val="IntenseReference"/>
          <w:rFonts w:ascii="Calibri Light" w:hAnsi="Calibri Light" w:cstheme="majorHAnsi"/>
          <w:b w:val="0"/>
          <w:sz w:val="28"/>
          <w:szCs w:val="28"/>
          <w:lang w:val="sr-Cyrl-RS"/>
        </w:rPr>
      </w:pPr>
    </w:p>
    <w:p w:rsidR="00314A53" w:rsidRPr="00314A53" w:rsidRDefault="00314A53" w:rsidP="00314A53">
      <w:pPr>
        <w:spacing w:after="0" w:line="240" w:lineRule="auto"/>
        <w:jc w:val="center"/>
        <w:rPr>
          <w:rStyle w:val="IntenseReference"/>
          <w:rFonts w:ascii="Calibri Light" w:hAnsi="Calibri Light" w:cstheme="majorHAnsi"/>
          <w:b w:val="0"/>
          <w:color w:val="244061" w:themeColor="accent1" w:themeShade="80"/>
          <w:sz w:val="28"/>
          <w:szCs w:val="28"/>
          <w:lang w:val="sr-Cyrl-RS"/>
        </w:rPr>
      </w:pPr>
    </w:p>
    <w:p w:rsidR="00314A53" w:rsidRPr="00314A53" w:rsidRDefault="00314A53" w:rsidP="00314A53">
      <w:pPr>
        <w:pStyle w:val="Heading2"/>
        <w:jc w:val="center"/>
        <w:rPr>
          <w:rStyle w:val="IntenseReference"/>
          <w:rFonts w:ascii="Calibri Light" w:eastAsiaTheme="minorHAnsi" w:hAnsi="Calibri Light" w:cstheme="majorHAnsi"/>
          <w:color w:val="244061" w:themeColor="accent1" w:themeShade="80"/>
          <w:sz w:val="24"/>
          <w:szCs w:val="24"/>
        </w:rPr>
      </w:pPr>
      <w:r w:rsidRPr="00314A53">
        <w:rPr>
          <w:rStyle w:val="IntenseReference"/>
          <w:rFonts w:ascii="Calibri Light" w:eastAsiaTheme="minorHAnsi" w:hAnsi="Calibri Light" w:cstheme="majorHAnsi"/>
          <w:color w:val="244061" w:themeColor="accent1" w:themeShade="80"/>
          <w:sz w:val="24"/>
          <w:szCs w:val="24"/>
        </w:rPr>
        <w:t xml:space="preserve">ПРЕДЛОГ ЧЛАНОВА ПРОЈЕКТНОГ ТИМА </w:t>
      </w:r>
    </w:p>
    <w:p w:rsidR="00314A53" w:rsidRPr="00314A53" w:rsidRDefault="00314A53" w:rsidP="00314A53">
      <w:pPr>
        <w:pStyle w:val="Heading2"/>
        <w:jc w:val="center"/>
        <w:rPr>
          <w:rFonts w:ascii="Calibri Light" w:eastAsia="Times New Roman" w:hAnsi="Calibri Light" w:cstheme="majorHAnsi"/>
          <w:b/>
          <w:color w:val="244061" w:themeColor="accent1" w:themeShade="80"/>
          <w:lang w:val="sr-Cyrl-RS"/>
        </w:rPr>
      </w:pPr>
      <w:r w:rsidRPr="00314A53">
        <w:rPr>
          <w:rFonts w:ascii="Calibri Light" w:eastAsia="Times New Roman" w:hAnsi="Calibri Light" w:cstheme="majorHAnsi"/>
          <w:b/>
          <w:color w:val="244061" w:themeColor="accent1" w:themeShade="80"/>
          <w:lang w:val="sr-Cyrl-RS"/>
        </w:rPr>
        <w:t xml:space="preserve">ЗА РЕАЛИЗАЦИЈУ ПРОЈЕКТА </w:t>
      </w:r>
      <w:bookmarkStart w:id="0" w:name="_GoBack"/>
      <w:bookmarkEnd w:id="0"/>
    </w:p>
    <w:sdt>
      <w:sdtPr>
        <w:rPr>
          <w:rFonts w:ascii="Calibri Light" w:hAnsi="Calibri Light"/>
          <w:color w:val="244061" w:themeColor="accent1" w:themeShade="80"/>
          <w:sz w:val="26"/>
          <w:szCs w:val="26"/>
          <w:lang w:val="sr-Cyrl-RS"/>
        </w:rPr>
        <w:id w:val="1613244649"/>
        <w:placeholder>
          <w:docPart w:val="5428902A820C43BEA8ED51EFB63E6BDF"/>
        </w:placeholder>
        <w:showingPlcHdr/>
      </w:sdtPr>
      <w:sdtEndPr/>
      <w:sdtContent>
        <w:p w:rsidR="00314A53" w:rsidRPr="00314A53" w:rsidRDefault="00314A53" w:rsidP="00314A53">
          <w:pPr>
            <w:pStyle w:val="Heading1"/>
            <w:jc w:val="center"/>
            <w:rPr>
              <w:rFonts w:ascii="Calibri Light" w:hAnsi="Calibri Light"/>
              <w:color w:val="244061" w:themeColor="accent1" w:themeShade="80"/>
              <w:sz w:val="26"/>
              <w:szCs w:val="26"/>
              <w:lang w:val="sr-Cyrl-RS"/>
            </w:rPr>
          </w:pPr>
          <w:r w:rsidRPr="00314A53">
            <w:rPr>
              <w:rFonts w:ascii="Calibri Light" w:hAnsi="Calibri Light"/>
              <w:i/>
              <w:color w:val="244061" w:themeColor="accent1" w:themeShade="80"/>
              <w:sz w:val="26"/>
              <w:szCs w:val="26"/>
              <w:lang w:val="sr-Cyrl-RS"/>
            </w:rPr>
            <w:t>навести пун назив и акроним пројекта</w:t>
          </w:r>
        </w:p>
      </w:sdtContent>
    </w:sdt>
    <w:p w:rsidR="00314A53" w:rsidRPr="00314A53" w:rsidRDefault="00314A53" w:rsidP="0077650D">
      <w:pPr>
        <w:rPr>
          <w:rFonts w:ascii="Calibri Light" w:hAnsi="Calibri Light"/>
          <w:sz w:val="24"/>
          <w:szCs w:val="24"/>
        </w:rPr>
      </w:pPr>
    </w:p>
    <w:p w:rsidR="00EF2F89" w:rsidRPr="00314A53" w:rsidRDefault="0077650D" w:rsidP="0077650D">
      <w:pPr>
        <w:rPr>
          <w:rFonts w:ascii="Calibri Light" w:hAnsi="Calibri Light"/>
          <w:sz w:val="24"/>
          <w:szCs w:val="24"/>
        </w:rPr>
      </w:pPr>
      <w:r w:rsidRPr="00314A53">
        <w:rPr>
          <w:rFonts w:ascii="Calibri Light" w:hAnsi="Calibri Light"/>
          <w:sz w:val="24"/>
          <w:szCs w:val="24"/>
        </w:rPr>
        <w:t xml:space="preserve">У циљу реализације </w:t>
      </w:r>
      <w:r w:rsidR="00E31E8D" w:rsidRPr="00314A53">
        <w:rPr>
          <w:rFonts w:ascii="Calibri Light" w:hAnsi="Calibri Light"/>
          <w:sz w:val="24"/>
          <w:szCs w:val="24"/>
        </w:rPr>
        <w:t>пројекта</w:t>
      </w:r>
      <w:r w:rsidRPr="00314A53">
        <w:rPr>
          <w:rFonts w:ascii="Calibri Light" w:hAnsi="Calibri Light"/>
          <w:sz w:val="24"/>
          <w:szCs w:val="24"/>
        </w:rPr>
        <w:t xml:space="preserve"> </w:t>
      </w:r>
      <w:sdt>
        <w:sdtPr>
          <w:rPr>
            <w:rFonts w:ascii="Calibri Light" w:hAnsi="Calibri Light"/>
            <w:sz w:val="24"/>
            <w:szCs w:val="24"/>
          </w:rPr>
          <w:id w:val="1852366681"/>
          <w:placeholder>
            <w:docPart w:val="A0A244634B6C4D20A5E14028B8B82CD0"/>
          </w:placeholder>
          <w:showingPlcHdr/>
        </w:sdtPr>
        <w:sdtEndPr/>
        <w:sdtContent>
          <w:r w:rsidR="00314A53" w:rsidRPr="00314A53">
            <w:rPr>
              <w:rStyle w:val="PlaceholderText"/>
              <w:rFonts w:ascii="Calibri Light" w:hAnsi="Calibri Light"/>
              <w:i/>
              <w:color w:val="244061" w:themeColor="accent1" w:themeShade="80"/>
              <w:lang w:val="sr-Cyrl-RS"/>
            </w:rPr>
            <w:t>навести пун назив и акроним пројекта</w:t>
          </w:r>
        </w:sdtContent>
      </w:sdt>
      <w:r w:rsidR="00314A53" w:rsidRPr="00314A53">
        <w:rPr>
          <w:rFonts w:ascii="Calibri Light" w:hAnsi="Calibri Light"/>
          <w:sz w:val="24"/>
          <w:szCs w:val="24"/>
          <w:lang w:val="sr-Cyrl-RS"/>
        </w:rPr>
        <w:t xml:space="preserve"> </w:t>
      </w:r>
      <w:r w:rsidRPr="00314A53">
        <w:rPr>
          <w:rFonts w:ascii="Calibri Light" w:hAnsi="Calibri Light"/>
          <w:sz w:val="24"/>
          <w:szCs w:val="24"/>
        </w:rPr>
        <w:t>испред Универзитета</w:t>
      </w:r>
      <w:r w:rsidR="00E31E8D" w:rsidRPr="00314A53">
        <w:rPr>
          <w:rFonts w:ascii="Calibri Light" w:hAnsi="Calibri Light"/>
          <w:sz w:val="24"/>
          <w:szCs w:val="24"/>
          <w:lang w:val="sr-Cyrl-RS"/>
        </w:rPr>
        <w:t xml:space="preserve"> Уметности</w:t>
      </w:r>
      <w:r w:rsidRPr="00314A53">
        <w:rPr>
          <w:rFonts w:ascii="Calibri Light" w:hAnsi="Calibri Light"/>
          <w:sz w:val="24"/>
          <w:szCs w:val="24"/>
        </w:rPr>
        <w:t xml:space="preserve"> у Београду, предлажем следеће чланове пројектног тима:</w:t>
      </w:r>
    </w:p>
    <w:tbl>
      <w:tblPr>
        <w:tblStyle w:val="TableGrid"/>
        <w:tblW w:w="1006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21"/>
        <w:gridCol w:w="2634"/>
        <w:gridCol w:w="2469"/>
        <w:gridCol w:w="2409"/>
        <w:gridCol w:w="2127"/>
      </w:tblGrid>
      <w:tr w:rsidR="00DD3A4E" w:rsidRPr="00314A53" w:rsidTr="00314A53">
        <w:tc>
          <w:tcPr>
            <w:tcW w:w="421" w:type="dxa"/>
          </w:tcPr>
          <w:p w:rsidR="00344275" w:rsidRPr="00314A53" w:rsidRDefault="00344275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634" w:type="dxa"/>
          </w:tcPr>
          <w:p w:rsidR="00344275" w:rsidRPr="00314A53" w:rsidRDefault="00344275" w:rsidP="00344275">
            <w:pPr>
              <w:rPr>
                <w:rFonts w:ascii="Calibri Light" w:hAnsi="Calibri Light"/>
                <w:sz w:val="24"/>
                <w:szCs w:val="24"/>
              </w:rPr>
            </w:pPr>
            <w:r w:rsidRPr="00314A53">
              <w:rPr>
                <w:rFonts w:ascii="Calibri Light" w:hAnsi="Calibri Light"/>
                <w:sz w:val="24"/>
                <w:szCs w:val="24"/>
              </w:rPr>
              <w:t>Име и презиме</w:t>
            </w:r>
          </w:p>
        </w:tc>
        <w:tc>
          <w:tcPr>
            <w:tcW w:w="2469" w:type="dxa"/>
          </w:tcPr>
          <w:p w:rsidR="00344275" w:rsidRPr="00314A53" w:rsidRDefault="00E31E8D" w:rsidP="00314A53">
            <w:pPr>
              <w:rPr>
                <w:rFonts w:ascii="Calibri Light" w:hAnsi="Calibri Light"/>
                <w:sz w:val="24"/>
                <w:szCs w:val="24"/>
              </w:rPr>
            </w:pPr>
            <w:r w:rsidRPr="00314A53">
              <w:rPr>
                <w:rFonts w:ascii="Calibri Light" w:hAnsi="Calibri Light"/>
                <w:sz w:val="24"/>
                <w:szCs w:val="24"/>
              </w:rPr>
              <w:t xml:space="preserve">Матична </w:t>
            </w:r>
            <w:r w:rsidR="00314A53">
              <w:rPr>
                <w:rFonts w:ascii="Calibri Light" w:hAnsi="Calibri Light"/>
                <w:sz w:val="24"/>
                <w:szCs w:val="24"/>
                <w:lang w:val="sr-Cyrl-RS"/>
              </w:rPr>
              <w:t>установа</w:t>
            </w:r>
            <w:r w:rsidR="00DD3A4E" w:rsidRPr="00314A53">
              <w:rPr>
                <w:rFonts w:ascii="Calibri Light" w:hAnsi="Calibri Light"/>
                <w:sz w:val="24"/>
                <w:szCs w:val="24"/>
              </w:rPr>
              <w:t>*</w:t>
            </w:r>
          </w:p>
        </w:tc>
        <w:tc>
          <w:tcPr>
            <w:tcW w:w="2409" w:type="dxa"/>
          </w:tcPr>
          <w:p w:rsidR="00344275" w:rsidRPr="00314A53" w:rsidRDefault="00344275" w:rsidP="0077650D">
            <w:pPr>
              <w:rPr>
                <w:rFonts w:ascii="Calibri Light" w:hAnsi="Calibri Light"/>
                <w:sz w:val="24"/>
                <w:szCs w:val="24"/>
              </w:rPr>
            </w:pPr>
            <w:r w:rsidRPr="00314A53">
              <w:rPr>
                <w:rFonts w:ascii="Calibri Light" w:hAnsi="Calibri Light"/>
                <w:sz w:val="24"/>
                <w:szCs w:val="24"/>
              </w:rPr>
              <w:t>Позиција на матичној институцији</w:t>
            </w:r>
          </w:p>
        </w:tc>
        <w:tc>
          <w:tcPr>
            <w:tcW w:w="2127" w:type="dxa"/>
          </w:tcPr>
          <w:p w:rsidR="00344275" w:rsidRPr="00314A53" w:rsidRDefault="00344275" w:rsidP="0077650D">
            <w:pPr>
              <w:rPr>
                <w:rFonts w:ascii="Calibri Light" w:hAnsi="Calibri Light"/>
                <w:sz w:val="24"/>
                <w:szCs w:val="24"/>
              </w:rPr>
            </w:pPr>
            <w:r w:rsidRPr="00314A53">
              <w:rPr>
                <w:rFonts w:ascii="Calibri Light" w:hAnsi="Calibri Light"/>
                <w:sz w:val="24"/>
                <w:szCs w:val="24"/>
              </w:rPr>
              <w:t>Задужење у оквиру пројектног тима**</w:t>
            </w:r>
          </w:p>
        </w:tc>
      </w:tr>
      <w:tr w:rsidR="00DD3A4E" w:rsidRPr="00314A53" w:rsidTr="00314A53">
        <w:tc>
          <w:tcPr>
            <w:tcW w:w="421" w:type="dxa"/>
          </w:tcPr>
          <w:p w:rsidR="00344275" w:rsidRPr="00314A53" w:rsidRDefault="00344275" w:rsidP="00EF2F89">
            <w:pPr>
              <w:pStyle w:val="ListParagraph"/>
              <w:numPr>
                <w:ilvl w:val="0"/>
                <w:numId w:val="2"/>
              </w:num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634" w:type="dxa"/>
          </w:tcPr>
          <w:p w:rsidR="00344275" w:rsidRPr="00314A53" w:rsidRDefault="00344275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469" w:type="dxa"/>
          </w:tcPr>
          <w:p w:rsidR="00344275" w:rsidRPr="00314A53" w:rsidRDefault="00344275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409" w:type="dxa"/>
          </w:tcPr>
          <w:p w:rsidR="00344275" w:rsidRPr="00314A53" w:rsidRDefault="00344275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127" w:type="dxa"/>
          </w:tcPr>
          <w:p w:rsidR="00344275" w:rsidRPr="00314A53" w:rsidRDefault="00344275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</w:tr>
      <w:tr w:rsidR="00DD3A4E" w:rsidRPr="00314A53" w:rsidTr="00314A53">
        <w:tc>
          <w:tcPr>
            <w:tcW w:w="421" w:type="dxa"/>
          </w:tcPr>
          <w:p w:rsidR="00344275" w:rsidRPr="00314A53" w:rsidRDefault="00344275" w:rsidP="00EF2F89">
            <w:pPr>
              <w:pStyle w:val="ListParagraph"/>
              <w:numPr>
                <w:ilvl w:val="0"/>
                <w:numId w:val="2"/>
              </w:num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634" w:type="dxa"/>
          </w:tcPr>
          <w:p w:rsidR="00344275" w:rsidRPr="00314A53" w:rsidRDefault="00344275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469" w:type="dxa"/>
          </w:tcPr>
          <w:p w:rsidR="00344275" w:rsidRPr="00314A53" w:rsidRDefault="00344275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409" w:type="dxa"/>
          </w:tcPr>
          <w:p w:rsidR="00344275" w:rsidRPr="00314A53" w:rsidRDefault="00344275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127" w:type="dxa"/>
          </w:tcPr>
          <w:p w:rsidR="00344275" w:rsidRPr="00314A53" w:rsidRDefault="00344275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</w:tr>
      <w:tr w:rsidR="00DD3A4E" w:rsidRPr="00314A53" w:rsidTr="00314A53">
        <w:tc>
          <w:tcPr>
            <w:tcW w:w="421" w:type="dxa"/>
          </w:tcPr>
          <w:p w:rsidR="00344275" w:rsidRPr="00314A53" w:rsidRDefault="00344275" w:rsidP="00EF2F89">
            <w:pPr>
              <w:pStyle w:val="ListParagraph"/>
              <w:numPr>
                <w:ilvl w:val="0"/>
                <w:numId w:val="2"/>
              </w:num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634" w:type="dxa"/>
          </w:tcPr>
          <w:p w:rsidR="00344275" w:rsidRPr="00314A53" w:rsidRDefault="00344275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469" w:type="dxa"/>
          </w:tcPr>
          <w:p w:rsidR="00344275" w:rsidRPr="00314A53" w:rsidRDefault="00344275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409" w:type="dxa"/>
          </w:tcPr>
          <w:p w:rsidR="00344275" w:rsidRPr="00314A53" w:rsidRDefault="00344275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127" w:type="dxa"/>
          </w:tcPr>
          <w:p w:rsidR="00344275" w:rsidRPr="00314A53" w:rsidRDefault="00344275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</w:tr>
      <w:tr w:rsidR="00DD3A4E" w:rsidRPr="00314A53" w:rsidTr="00314A53">
        <w:tc>
          <w:tcPr>
            <w:tcW w:w="421" w:type="dxa"/>
          </w:tcPr>
          <w:p w:rsidR="00344275" w:rsidRPr="00314A53" w:rsidRDefault="00344275" w:rsidP="00EF2F89">
            <w:pPr>
              <w:pStyle w:val="ListParagraph"/>
              <w:numPr>
                <w:ilvl w:val="0"/>
                <w:numId w:val="2"/>
              </w:num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634" w:type="dxa"/>
          </w:tcPr>
          <w:p w:rsidR="00344275" w:rsidRPr="00314A53" w:rsidRDefault="00344275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469" w:type="dxa"/>
          </w:tcPr>
          <w:p w:rsidR="00344275" w:rsidRPr="00314A53" w:rsidRDefault="00344275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409" w:type="dxa"/>
          </w:tcPr>
          <w:p w:rsidR="00344275" w:rsidRPr="00314A53" w:rsidRDefault="00344275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127" w:type="dxa"/>
          </w:tcPr>
          <w:p w:rsidR="00344275" w:rsidRPr="00314A53" w:rsidRDefault="00344275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</w:tr>
      <w:tr w:rsidR="00DD3A4E" w:rsidRPr="00314A53" w:rsidTr="00314A53">
        <w:tc>
          <w:tcPr>
            <w:tcW w:w="421" w:type="dxa"/>
          </w:tcPr>
          <w:p w:rsidR="00DD3A4E" w:rsidRPr="00314A53" w:rsidRDefault="00DD3A4E" w:rsidP="00EF2F89">
            <w:pPr>
              <w:pStyle w:val="ListParagraph"/>
              <w:numPr>
                <w:ilvl w:val="0"/>
                <w:numId w:val="2"/>
              </w:num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634" w:type="dxa"/>
          </w:tcPr>
          <w:p w:rsidR="00DD3A4E" w:rsidRPr="00314A53" w:rsidRDefault="00DD3A4E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469" w:type="dxa"/>
          </w:tcPr>
          <w:p w:rsidR="00DD3A4E" w:rsidRPr="00314A53" w:rsidRDefault="00DD3A4E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409" w:type="dxa"/>
          </w:tcPr>
          <w:p w:rsidR="00DD3A4E" w:rsidRPr="00314A53" w:rsidRDefault="00DD3A4E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127" w:type="dxa"/>
          </w:tcPr>
          <w:p w:rsidR="00DD3A4E" w:rsidRPr="00314A53" w:rsidRDefault="00DD3A4E" w:rsidP="0077650D">
            <w:pPr>
              <w:rPr>
                <w:rFonts w:ascii="Calibri Light" w:hAnsi="Calibri Light"/>
                <w:sz w:val="24"/>
                <w:szCs w:val="24"/>
              </w:rPr>
            </w:pPr>
          </w:p>
        </w:tc>
      </w:tr>
    </w:tbl>
    <w:p w:rsidR="0077650D" w:rsidRPr="00314A53" w:rsidRDefault="00B16325" w:rsidP="00314A53">
      <w:pPr>
        <w:spacing w:before="240" w:after="0"/>
        <w:jc w:val="both"/>
        <w:rPr>
          <w:rFonts w:ascii="Calibri Light" w:hAnsi="Calibri Light"/>
        </w:rPr>
      </w:pPr>
      <w:r w:rsidRPr="00314A53">
        <w:rPr>
          <w:rFonts w:ascii="Calibri Light" w:hAnsi="Calibri Light"/>
        </w:rPr>
        <w:t>*</w:t>
      </w:r>
      <w:r w:rsidR="008B5705" w:rsidRPr="00314A53">
        <w:rPr>
          <w:rFonts w:ascii="Calibri Light" w:hAnsi="Calibri Light"/>
        </w:rPr>
        <w:t xml:space="preserve"> </w:t>
      </w:r>
      <w:r w:rsidR="008B5705" w:rsidRPr="00314A53">
        <w:rPr>
          <w:rFonts w:ascii="Calibri Light" w:hAnsi="Calibri Light"/>
          <w:lang w:val="sr-Cyrl-RS"/>
        </w:rPr>
        <w:t>Л</w:t>
      </w:r>
      <w:r w:rsidRPr="00314A53">
        <w:rPr>
          <w:rFonts w:ascii="Calibri Light" w:hAnsi="Calibri Light"/>
        </w:rPr>
        <w:t xml:space="preserve">ица ангажована на пројекту морају имати закључен Уговор о раду са Факултетом или Универзитетом </w:t>
      </w:r>
      <w:r w:rsidR="00DD3A4E" w:rsidRPr="00314A53">
        <w:rPr>
          <w:rFonts w:ascii="Calibri Light" w:hAnsi="Calibri Light"/>
          <w:lang w:val="sr-Cyrl-RS"/>
        </w:rPr>
        <w:t xml:space="preserve">уметности </w:t>
      </w:r>
      <w:r w:rsidRPr="00314A53">
        <w:rPr>
          <w:rFonts w:ascii="Calibri Light" w:hAnsi="Calibri Light"/>
        </w:rPr>
        <w:t>у Београду.</w:t>
      </w:r>
    </w:p>
    <w:p w:rsidR="00B16325" w:rsidRPr="00314A53" w:rsidRDefault="00B16325" w:rsidP="00B16325">
      <w:pPr>
        <w:jc w:val="both"/>
        <w:rPr>
          <w:rFonts w:ascii="Calibri Light" w:hAnsi="Calibri Light"/>
        </w:rPr>
      </w:pPr>
      <w:r w:rsidRPr="00314A53">
        <w:rPr>
          <w:rFonts w:ascii="Calibri Light" w:hAnsi="Calibri Light"/>
        </w:rPr>
        <w:t xml:space="preserve">** </w:t>
      </w:r>
      <w:r w:rsidR="00E31E8D" w:rsidRPr="00314A53">
        <w:rPr>
          <w:rFonts w:ascii="Calibri Light" w:hAnsi="Calibri Light"/>
        </w:rPr>
        <w:t>руководилац пројекта; администратор пројекта; члан пројектног тима</w:t>
      </w:r>
    </w:p>
    <w:p w:rsidR="00DD3A4E" w:rsidRPr="00314A53" w:rsidRDefault="00DD3A4E" w:rsidP="00DD3A4E">
      <w:pPr>
        <w:rPr>
          <w:rFonts w:ascii="Calibri Light" w:hAnsi="Calibri Light"/>
          <w:sz w:val="24"/>
          <w:szCs w:val="24"/>
        </w:rPr>
      </w:pPr>
    </w:p>
    <w:p w:rsidR="00DD3A4E" w:rsidRPr="00314A53" w:rsidRDefault="00DD3A4E" w:rsidP="00DD3A4E">
      <w:pPr>
        <w:rPr>
          <w:rFonts w:ascii="Calibri Light" w:hAnsi="Calibri Light"/>
          <w:sz w:val="24"/>
          <w:szCs w:val="24"/>
        </w:rPr>
      </w:pPr>
    </w:p>
    <w:p w:rsidR="00B16325" w:rsidRPr="00314A53" w:rsidRDefault="00850CDB" w:rsidP="00DD3A4E">
      <w:pPr>
        <w:rPr>
          <w:rFonts w:ascii="Calibri Light" w:hAnsi="Calibri Light"/>
          <w:sz w:val="24"/>
          <w:szCs w:val="24"/>
        </w:rPr>
      </w:pPr>
      <w:r w:rsidRPr="00314A53">
        <w:rPr>
          <w:rFonts w:ascii="Calibri Light" w:hAnsi="Calibri Light"/>
          <w:sz w:val="24"/>
          <w:szCs w:val="24"/>
        </w:rPr>
        <w:t>У Београду,</w:t>
      </w:r>
      <w:r w:rsidR="00314A53" w:rsidRPr="00314A53">
        <w:rPr>
          <w:rFonts w:ascii="Calibri Light" w:hAnsi="Calibri Light"/>
          <w:sz w:val="24"/>
          <w:szCs w:val="24"/>
          <w:lang w:val="sr-Cyrl-RS"/>
        </w:rPr>
        <w:t xml:space="preserve"> </w:t>
      </w:r>
      <w:sdt>
        <w:sdtPr>
          <w:rPr>
            <w:rFonts w:ascii="Calibri Light" w:hAnsi="Calibri Light"/>
            <w:sz w:val="24"/>
            <w:szCs w:val="24"/>
            <w:lang w:val="sr-Cyrl-RS"/>
          </w:rPr>
          <w:id w:val="-2121221293"/>
          <w:placeholder>
            <w:docPart w:val="3E8EF1DEEE1E4301A4652E14D6FCBC9A"/>
          </w:placeholder>
          <w:showingPlcHdr/>
          <w:date>
            <w:dateFormat w:val="d. MMMM yyyy."/>
            <w:lid w:val="sr-Cyrl-RS"/>
            <w:storeMappedDataAs w:val="dateTime"/>
            <w:calendar w:val="gregorian"/>
          </w:date>
        </w:sdtPr>
        <w:sdtEndPr/>
        <w:sdtContent>
          <w:r w:rsidR="00314A53" w:rsidRPr="00314A53">
            <w:rPr>
              <w:rStyle w:val="PlaceholderText"/>
              <w:rFonts w:ascii="Calibri Light" w:hAnsi="Calibri Light"/>
              <w:i/>
              <w:color w:val="244061" w:themeColor="accent1" w:themeShade="80"/>
              <w:lang w:val="sr-Cyrl-RS"/>
            </w:rPr>
            <w:t>унети датум</w:t>
          </w:r>
        </w:sdtContent>
      </w:sdt>
      <w:r w:rsidRPr="00314A53">
        <w:rPr>
          <w:rFonts w:ascii="Calibri Light" w:hAnsi="Calibri Light"/>
          <w:sz w:val="24"/>
          <w:szCs w:val="24"/>
        </w:rPr>
        <w:t xml:space="preserve"> </w:t>
      </w:r>
      <w:r w:rsidR="00314A53" w:rsidRPr="00314A53">
        <w:rPr>
          <w:rFonts w:ascii="Calibri Light" w:hAnsi="Calibri Light"/>
          <w:sz w:val="24"/>
          <w:szCs w:val="24"/>
        </w:rPr>
        <w:t>године</w:t>
      </w:r>
    </w:p>
    <w:p w:rsidR="00E94E6A" w:rsidRPr="00314A53" w:rsidRDefault="00E94E6A" w:rsidP="00DD3A4E">
      <w:pPr>
        <w:rPr>
          <w:rFonts w:ascii="Calibri Light" w:hAnsi="Calibri Light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5851"/>
      </w:tblGrid>
      <w:tr w:rsidR="00E94E6A" w:rsidRPr="00314A53" w:rsidTr="00E94E6A">
        <w:tc>
          <w:tcPr>
            <w:tcW w:w="4111" w:type="dxa"/>
          </w:tcPr>
          <w:p w:rsidR="00E94E6A" w:rsidRPr="00314A53" w:rsidRDefault="00E94E6A" w:rsidP="00E94E6A">
            <w:pPr>
              <w:jc w:val="both"/>
              <w:rPr>
                <w:rFonts w:ascii="Calibri Light" w:hAnsi="Calibri Light"/>
                <w:sz w:val="24"/>
                <w:szCs w:val="24"/>
              </w:rPr>
            </w:pPr>
            <w:r w:rsidRPr="00314A53">
              <w:rPr>
                <w:rFonts w:ascii="Calibri Light" w:hAnsi="Calibri Light"/>
                <w:sz w:val="24"/>
                <w:szCs w:val="24"/>
              </w:rPr>
              <w:t>Руководилац пројекта</w:t>
            </w:r>
          </w:p>
        </w:tc>
        <w:tc>
          <w:tcPr>
            <w:tcW w:w="5851" w:type="dxa"/>
            <w:tcBorders>
              <w:bottom w:val="dotted" w:sz="4" w:space="0" w:color="auto"/>
            </w:tcBorders>
          </w:tcPr>
          <w:p w:rsidR="00E94E6A" w:rsidRPr="00314A53" w:rsidRDefault="00E94E6A" w:rsidP="00DD3A4E">
            <w:pPr>
              <w:rPr>
                <w:rFonts w:ascii="Calibri Light" w:hAnsi="Calibri Light"/>
                <w:sz w:val="24"/>
                <w:szCs w:val="24"/>
              </w:rPr>
            </w:pPr>
          </w:p>
        </w:tc>
      </w:tr>
      <w:tr w:rsidR="00E94E6A" w:rsidRPr="00314A53" w:rsidTr="00E94E6A">
        <w:tc>
          <w:tcPr>
            <w:tcW w:w="4111" w:type="dxa"/>
          </w:tcPr>
          <w:p w:rsidR="00E94E6A" w:rsidRPr="00314A53" w:rsidRDefault="00E94E6A" w:rsidP="00DD3A4E">
            <w:p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5851" w:type="dxa"/>
            <w:tcBorders>
              <w:top w:val="dotted" w:sz="4" w:space="0" w:color="auto"/>
            </w:tcBorders>
          </w:tcPr>
          <w:p w:rsidR="00E94E6A" w:rsidRPr="00314A53" w:rsidRDefault="00E94E6A" w:rsidP="00DD3A4E">
            <w:pPr>
              <w:rPr>
                <w:rFonts w:ascii="Calibri Light" w:hAnsi="Calibri Light"/>
                <w:sz w:val="24"/>
                <w:szCs w:val="24"/>
              </w:rPr>
            </w:pPr>
            <w:r w:rsidRPr="00314A53">
              <w:rPr>
                <w:rFonts w:ascii="Calibri Light" w:hAnsi="Calibri Light"/>
                <w:sz w:val="24"/>
                <w:szCs w:val="24"/>
              </w:rPr>
              <w:t>(Својеручни потпис)</w:t>
            </w:r>
          </w:p>
        </w:tc>
      </w:tr>
      <w:tr w:rsidR="00E94E6A" w:rsidRPr="00314A53" w:rsidTr="00E94E6A">
        <w:tc>
          <w:tcPr>
            <w:tcW w:w="4111" w:type="dxa"/>
          </w:tcPr>
          <w:p w:rsidR="00E94E6A" w:rsidRPr="00314A53" w:rsidRDefault="00E94E6A" w:rsidP="00DD3A4E">
            <w:p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5851" w:type="dxa"/>
            <w:tcBorders>
              <w:bottom w:val="dotted" w:sz="4" w:space="0" w:color="auto"/>
            </w:tcBorders>
          </w:tcPr>
          <w:p w:rsidR="00E94E6A" w:rsidRPr="00314A53" w:rsidRDefault="00E94E6A" w:rsidP="00DD3A4E">
            <w:pPr>
              <w:rPr>
                <w:rFonts w:ascii="Calibri Light" w:hAnsi="Calibri Light"/>
                <w:sz w:val="24"/>
                <w:szCs w:val="24"/>
              </w:rPr>
            </w:pPr>
          </w:p>
          <w:p w:rsidR="00E94E6A" w:rsidRPr="00314A53" w:rsidRDefault="00E94E6A" w:rsidP="00DD3A4E">
            <w:pPr>
              <w:rPr>
                <w:rFonts w:ascii="Calibri Light" w:hAnsi="Calibri Light"/>
                <w:sz w:val="24"/>
                <w:szCs w:val="24"/>
              </w:rPr>
            </w:pPr>
          </w:p>
        </w:tc>
      </w:tr>
      <w:tr w:rsidR="00E94E6A" w:rsidRPr="00314A53" w:rsidTr="00E94E6A">
        <w:tc>
          <w:tcPr>
            <w:tcW w:w="4111" w:type="dxa"/>
          </w:tcPr>
          <w:p w:rsidR="00E94E6A" w:rsidRPr="00314A53" w:rsidRDefault="00E94E6A" w:rsidP="00DD3A4E">
            <w:pPr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5851" w:type="dxa"/>
            <w:tcBorders>
              <w:top w:val="dotted" w:sz="4" w:space="0" w:color="auto"/>
            </w:tcBorders>
          </w:tcPr>
          <w:p w:rsidR="00E94E6A" w:rsidRPr="00314A53" w:rsidRDefault="00E94E6A" w:rsidP="00DD3A4E">
            <w:pPr>
              <w:rPr>
                <w:rFonts w:ascii="Calibri Light" w:hAnsi="Calibri Light"/>
                <w:sz w:val="24"/>
                <w:szCs w:val="24"/>
                <w:lang w:val="sr-Cyrl-RS"/>
              </w:rPr>
            </w:pPr>
            <w:r w:rsidRPr="00314A53">
              <w:rPr>
                <w:rFonts w:ascii="Calibri Light" w:hAnsi="Calibri Light"/>
                <w:sz w:val="24"/>
                <w:szCs w:val="24"/>
                <w:lang w:val="sr-Cyrl-RS"/>
              </w:rPr>
              <w:t>(</w:t>
            </w:r>
            <w:r w:rsidR="00E31E8D" w:rsidRPr="00314A53">
              <w:rPr>
                <w:rFonts w:ascii="Calibri Light" w:hAnsi="Calibri Light"/>
                <w:sz w:val="24"/>
                <w:szCs w:val="24"/>
              </w:rPr>
              <w:t>Име и презиме, п</w:t>
            </w:r>
            <w:r w:rsidRPr="00314A53">
              <w:rPr>
                <w:rFonts w:ascii="Calibri Light" w:hAnsi="Calibri Light"/>
                <w:sz w:val="24"/>
                <w:szCs w:val="24"/>
              </w:rPr>
              <w:t>озиција на матичној институцији</w:t>
            </w:r>
            <w:r w:rsidRPr="00314A53">
              <w:rPr>
                <w:rFonts w:ascii="Calibri Light" w:hAnsi="Calibri Light"/>
                <w:sz w:val="24"/>
                <w:szCs w:val="24"/>
                <w:lang w:val="sr-Cyrl-RS"/>
              </w:rPr>
              <w:t>)</w:t>
            </w:r>
          </w:p>
        </w:tc>
      </w:tr>
    </w:tbl>
    <w:p w:rsidR="00B16325" w:rsidRPr="00314A53" w:rsidRDefault="00B16325" w:rsidP="00E94E6A">
      <w:pPr>
        <w:spacing w:after="0"/>
        <w:rPr>
          <w:rFonts w:ascii="Calibri Light" w:hAnsi="Calibri Light"/>
        </w:rPr>
      </w:pPr>
    </w:p>
    <w:sectPr w:rsidR="00B16325" w:rsidRPr="00314A53" w:rsidSect="00DD3A4E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1471" w:rsidRDefault="005A1471" w:rsidP="005C588D">
      <w:pPr>
        <w:spacing w:after="0" w:line="240" w:lineRule="auto"/>
      </w:pPr>
      <w:r>
        <w:separator/>
      </w:r>
    </w:p>
  </w:endnote>
  <w:endnote w:type="continuationSeparator" w:id="0">
    <w:p w:rsidR="005A1471" w:rsidRDefault="005A1471" w:rsidP="005C58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1471" w:rsidRDefault="005A1471" w:rsidP="005C588D">
      <w:pPr>
        <w:spacing w:after="0" w:line="240" w:lineRule="auto"/>
      </w:pPr>
      <w:r>
        <w:separator/>
      </w:r>
    </w:p>
  </w:footnote>
  <w:footnote w:type="continuationSeparator" w:id="0">
    <w:p w:rsidR="005A1471" w:rsidRDefault="005A1471" w:rsidP="005C58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0F0B84"/>
    <w:multiLevelType w:val="hybridMultilevel"/>
    <w:tmpl w:val="530C5CBA"/>
    <w:lvl w:ilvl="0" w:tplc="69BA9360">
      <w:start w:val="1"/>
      <w:numFmt w:val="decimal"/>
      <w:lvlText w:val="%1."/>
      <w:lvlJc w:val="left"/>
      <w:pPr>
        <w:ind w:left="720" w:hanging="66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B53813"/>
    <w:multiLevelType w:val="hybridMultilevel"/>
    <w:tmpl w:val="80FE0120"/>
    <w:lvl w:ilvl="0" w:tplc="1C62573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TUwNzUyNTE0MTVV0lEKTi0uzszPAykwrAUADnvcASwAAAA="/>
  </w:docVars>
  <w:rsids>
    <w:rsidRoot w:val="00B048CA"/>
    <w:rsid w:val="0029284E"/>
    <w:rsid w:val="00314A53"/>
    <w:rsid w:val="00344275"/>
    <w:rsid w:val="003D52A3"/>
    <w:rsid w:val="003F1F61"/>
    <w:rsid w:val="00417365"/>
    <w:rsid w:val="004B23EF"/>
    <w:rsid w:val="00565B51"/>
    <w:rsid w:val="005A1471"/>
    <w:rsid w:val="005C588D"/>
    <w:rsid w:val="005E4A80"/>
    <w:rsid w:val="00624406"/>
    <w:rsid w:val="0063004C"/>
    <w:rsid w:val="006957E4"/>
    <w:rsid w:val="0075218A"/>
    <w:rsid w:val="0077650D"/>
    <w:rsid w:val="00830DCD"/>
    <w:rsid w:val="00850CDB"/>
    <w:rsid w:val="008B5705"/>
    <w:rsid w:val="008D7A8F"/>
    <w:rsid w:val="008F228F"/>
    <w:rsid w:val="00975E7E"/>
    <w:rsid w:val="00993E38"/>
    <w:rsid w:val="009D5721"/>
    <w:rsid w:val="00A035CC"/>
    <w:rsid w:val="00AE1BE4"/>
    <w:rsid w:val="00B048CA"/>
    <w:rsid w:val="00B16325"/>
    <w:rsid w:val="00C16C15"/>
    <w:rsid w:val="00DC08A6"/>
    <w:rsid w:val="00DD3A4E"/>
    <w:rsid w:val="00E31E8D"/>
    <w:rsid w:val="00E94E6A"/>
    <w:rsid w:val="00EF2F89"/>
    <w:rsid w:val="00F71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4DF77"/>
  <w15:docId w15:val="{5CFB99D5-783C-4BA1-8437-8FC4F4E8C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4A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4A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765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163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C58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588D"/>
  </w:style>
  <w:style w:type="paragraph" w:styleId="Footer">
    <w:name w:val="footer"/>
    <w:basedOn w:val="Normal"/>
    <w:link w:val="FooterChar"/>
    <w:uiPriority w:val="99"/>
    <w:unhideWhenUsed/>
    <w:rsid w:val="005C58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588D"/>
  </w:style>
  <w:style w:type="paragraph" w:styleId="BalloonText">
    <w:name w:val="Balloon Text"/>
    <w:basedOn w:val="Normal"/>
    <w:link w:val="BalloonTextChar"/>
    <w:uiPriority w:val="99"/>
    <w:semiHidden/>
    <w:unhideWhenUsed/>
    <w:rsid w:val="00E94E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E6A"/>
    <w:rPr>
      <w:rFonts w:ascii="Segoe UI" w:hAnsi="Segoe UI" w:cs="Segoe UI"/>
      <w:sz w:val="18"/>
      <w:szCs w:val="18"/>
    </w:rPr>
  </w:style>
  <w:style w:type="character" w:styleId="IntenseReference">
    <w:name w:val="Intense Reference"/>
    <w:basedOn w:val="DefaultParagraphFont"/>
    <w:uiPriority w:val="32"/>
    <w:qFormat/>
    <w:rsid w:val="00E31E8D"/>
    <w:rPr>
      <w:b/>
      <w:bCs/>
      <w:smallCaps/>
      <w:color w:val="4F81BD" w:themeColor="accent1"/>
      <w:spacing w:val="5"/>
    </w:rPr>
  </w:style>
  <w:style w:type="character" w:customStyle="1" w:styleId="Heading2Char">
    <w:name w:val="Heading 2 Char"/>
    <w:basedOn w:val="DefaultParagraphFont"/>
    <w:link w:val="Heading2"/>
    <w:uiPriority w:val="9"/>
    <w:rsid w:val="00314A5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14A5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14A5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428902A820C43BEA8ED51EFB63E6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B7FB61-8B33-4A73-812E-AB54FB1AFD48}"/>
      </w:docPartPr>
      <w:docPartBody>
        <w:p w:rsidR="00DE0E5C" w:rsidRDefault="003A43A5" w:rsidP="003A43A5">
          <w:pPr>
            <w:pStyle w:val="5428902A820C43BEA8ED51EFB63E6BDF1"/>
          </w:pPr>
          <w:r>
            <w:rPr>
              <w:i/>
              <w:color w:val="1F4E79" w:themeColor="accent1" w:themeShade="80"/>
              <w:sz w:val="28"/>
              <w:szCs w:val="28"/>
              <w:lang w:val="sr-Cyrl-RS"/>
            </w:rPr>
            <w:t>н</w:t>
          </w:r>
          <w:r w:rsidRPr="00314A53">
            <w:rPr>
              <w:i/>
              <w:color w:val="1F4E79" w:themeColor="accent1" w:themeShade="80"/>
              <w:sz w:val="28"/>
              <w:szCs w:val="28"/>
              <w:lang w:val="sr-Cyrl-RS"/>
            </w:rPr>
            <w:t>авести пун назив и акроним пројекта</w:t>
          </w:r>
        </w:p>
      </w:docPartBody>
    </w:docPart>
    <w:docPart>
      <w:docPartPr>
        <w:name w:val="A0A244634B6C4D20A5E14028B8B82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28C82-D676-41E2-974B-01452B5B858F}"/>
      </w:docPartPr>
      <w:docPartBody>
        <w:p w:rsidR="00DE0E5C" w:rsidRDefault="003A43A5" w:rsidP="003A43A5">
          <w:pPr>
            <w:pStyle w:val="A0A244634B6C4D20A5E14028B8B82CD01"/>
          </w:pPr>
          <w:r w:rsidRPr="00314A53">
            <w:rPr>
              <w:rStyle w:val="PlaceholderText"/>
              <w:i/>
              <w:color w:val="1F4E79" w:themeColor="accent1" w:themeShade="80"/>
              <w:lang w:val="sr-Cyrl-RS"/>
            </w:rPr>
            <w:t>навести пун назив и акроним пројекта</w:t>
          </w:r>
        </w:p>
      </w:docPartBody>
    </w:docPart>
    <w:docPart>
      <w:docPartPr>
        <w:name w:val="3E8EF1DEEE1E4301A4652E14D6FCB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E8A6F-9AE6-4522-96FD-E6E8C959DE91}"/>
      </w:docPartPr>
      <w:docPartBody>
        <w:p w:rsidR="00DE0E5C" w:rsidRDefault="003A43A5" w:rsidP="003A43A5">
          <w:pPr>
            <w:pStyle w:val="3E8EF1DEEE1E4301A4652E14D6FCBC9A1"/>
          </w:pPr>
          <w:r w:rsidRPr="00314A53">
            <w:rPr>
              <w:rStyle w:val="PlaceholderText"/>
              <w:i/>
              <w:color w:val="1F4E79" w:themeColor="accent1" w:themeShade="80"/>
              <w:lang w:val="sr-Cyrl-RS"/>
            </w:rPr>
            <w:t>унети датум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A43A5"/>
    <w:rsid w:val="003A43A5"/>
    <w:rsid w:val="007804B6"/>
    <w:rsid w:val="00DE0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43A5"/>
    <w:rPr>
      <w:color w:val="808080"/>
    </w:rPr>
  </w:style>
  <w:style w:type="paragraph" w:customStyle="1" w:styleId="1CADCF3CC67449E1AA34925EA0644575">
    <w:name w:val="1CADCF3CC67449E1AA34925EA0644575"/>
    <w:rsid w:val="003A43A5"/>
  </w:style>
  <w:style w:type="paragraph" w:customStyle="1" w:styleId="AD8DB38EDD7D49DC91D5EAAB2D3CF313">
    <w:name w:val="AD8DB38EDD7D49DC91D5EAAB2D3CF313"/>
    <w:rsid w:val="003A43A5"/>
  </w:style>
  <w:style w:type="paragraph" w:customStyle="1" w:styleId="120B7CBD45604D80A304F0BC3CDE8908">
    <w:name w:val="120B7CBD45604D80A304F0BC3CDE8908"/>
    <w:rsid w:val="003A43A5"/>
  </w:style>
  <w:style w:type="paragraph" w:customStyle="1" w:styleId="1CADCF3CC67449E1AA34925EA06445751">
    <w:name w:val="1CADCF3CC67449E1AA34925EA06445751"/>
    <w:rsid w:val="003A43A5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5428902A820C43BEA8ED51EFB63E6BDF">
    <w:name w:val="5428902A820C43BEA8ED51EFB63E6BDF"/>
    <w:rsid w:val="003A43A5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paragraph" w:customStyle="1" w:styleId="A0A244634B6C4D20A5E14028B8B82CD0">
    <w:name w:val="A0A244634B6C4D20A5E14028B8B82CD0"/>
    <w:rsid w:val="003A43A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E8EF1DEEE1E4301A4652E14D6FCBC9A">
    <w:name w:val="3E8EF1DEEE1E4301A4652E14D6FCBC9A"/>
    <w:rsid w:val="003A43A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1CADCF3CC67449E1AA34925EA06445752">
    <w:name w:val="1CADCF3CC67449E1AA34925EA06445752"/>
    <w:rsid w:val="003A43A5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5428902A820C43BEA8ED51EFB63E6BDF1">
    <w:name w:val="5428902A820C43BEA8ED51EFB63E6BDF1"/>
    <w:rsid w:val="003A43A5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paragraph" w:customStyle="1" w:styleId="A0A244634B6C4D20A5E14028B8B82CD01">
    <w:name w:val="A0A244634B6C4D20A5E14028B8B82CD01"/>
    <w:rsid w:val="003A43A5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E8EF1DEEE1E4301A4652E14D6FCBC9A1">
    <w:name w:val="3E8EF1DEEE1E4301A4652E14D6FCBC9A1"/>
    <w:rsid w:val="003A43A5"/>
    <w:pPr>
      <w:spacing w:after="200" w:line="276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7556A9-AC13-4E87-AD5D-89C31BA55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ara Rokvic</dc:creator>
  <cp:lastModifiedBy>Jasmina Milovanovic</cp:lastModifiedBy>
  <cp:revision>3</cp:revision>
  <cp:lastPrinted>2016-05-11T13:21:00Z</cp:lastPrinted>
  <dcterms:created xsi:type="dcterms:W3CDTF">2020-10-30T13:13:00Z</dcterms:created>
  <dcterms:modified xsi:type="dcterms:W3CDTF">2021-11-04T23:18:00Z</dcterms:modified>
</cp:coreProperties>
</file>